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A18EB" w14:textId="77777777" w:rsidR="00C942FC" w:rsidRDefault="00195743">
      <w:pPr>
        <w:spacing w:after="0" w:line="276" w:lineRule="auto"/>
        <w:jc w:val="center"/>
        <w:rPr>
          <w:b/>
          <w:color w:val="auto"/>
          <w:sz w:val="28"/>
          <w:szCs w:val="28"/>
        </w:rPr>
      </w:pPr>
      <w:r>
        <w:rPr>
          <w:b/>
          <w:sz w:val="28"/>
          <w:szCs w:val="28"/>
        </w:rPr>
        <w:t xml:space="preserve">A CONCISE AND INFORMATIVE TITLE, CENTERED WITH ALL WORDS CAPITALIZED, BOLD PHASE, </w:t>
      </w:r>
    </w:p>
    <w:p w14:paraId="5F9ACC95" w14:textId="77777777" w:rsidR="00C942FC" w:rsidRDefault="00195743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(14 FONT SIZE, TIMES NEW ROMAN FONT)</w:t>
      </w:r>
    </w:p>
    <w:p w14:paraId="50A74878" w14:textId="77777777" w:rsidR="00C942FC" w:rsidRDefault="00195743">
      <w:pPr>
        <w:spacing w:before="240" w:after="200" w:line="240" w:lineRule="auto"/>
        <w:jc w:val="center"/>
        <w:rPr>
          <w:b/>
          <w:bCs/>
          <w:color w:val="auto"/>
          <w:szCs w:val="24"/>
          <w:vertAlign w:val="superscript"/>
        </w:rPr>
      </w:pPr>
      <w:r>
        <w:rPr>
          <w:b/>
          <w:bCs/>
          <w:szCs w:val="24"/>
        </w:rPr>
        <w:t>Surname INITIALS</w:t>
      </w:r>
      <w:r>
        <w:rPr>
          <w:b/>
          <w:bCs/>
          <w:szCs w:val="24"/>
          <w:vertAlign w:val="superscript"/>
        </w:rPr>
        <w:t>1*</w:t>
      </w:r>
      <w:r>
        <w:rPr>
          <w:b/>
          <w:bCs/>
          <w:szCs w:val="24"/>
        </w:rPr>
        <w:t>, and Surname INITIALS</w:t>
      </w:r>
      <w:r>
        <w:rPr>
          <w:b/>
          <w:bCs/>
          <w:szCs w:val="24"/>
          <w:vertAlign w:val="superscript"/>
        </w:rPr>
        <w:t>2</w:t>
      </w:r>
    </w:p>
    <w:p w14:paraId="3C94035A" w14:textId="77777777" w:rsidR="00C942FC" w:rsidRDefault="00195743">
      <w:pPr>
        <w:spacing w:after="0" w:line="240" w:lineRule="auto"/>
        <w:jc w:val="center"/>
        <w:rPr>
          <w:b/>
          <w:bCs/>
          <w:szCs w:val="24"/>
          <w:vertAlign w:val="superscript"/>
        </w:rPr>
      </w:pPr>
      <w:r>
        <w:rPr>
          <w:sz w:val="20"/>
          <w:szCs w:val="20"/>
        </w:rPr>
        <w:t>(12 FONT SIZE, TIMES NEW ROMAN FONT BOLD)</w:t>
      </w:r>
    </w:p>
    <w:p w14:paraId="155172C8" w14:textId="5DA4AEC1" w:rsidR="00C942FC" w:rsidRDefault="00195743">
      <w:pPr>
        <w:spacing w:after="0" w:line="276" w:lineRule="auto"/>
        <w:jc w:val="center"/>
        <w:rPr>
          <w:szCs w:val="24"/>
        </w:rPr>
      </w:pPr>
      <w:r>
        <w:rPr>
          <w:szCs w:val="24"/>
          <w:vertAlign w:val="superscript"/>
        </w:rPr>
        <w:t>1</w:t>
      </w:r>
      <w:r>
        <w:rPr>
          <w:szCs w:val="24"/>
        </w:rPr>
        <w:t>Department, Faculty, University</w:t>
      </w:r>
    </w:p>
    <w:p w14:paraId="70AD2963" w14:textId="1A4486F8" w:rsidR="00C942FC" w:rsidRPr="00455069" w:rsidRDefault="00195743">
      <w:pPr>
        <w:spacing w:after="0" w:line="276" w:lineRule="auto"/>
        <w:jc w:val="center"/>
        <w:rPr>
          <w:b/>
          <w:bCs/>
          <w:szCs w:val="24"/>
        </w:rPr>
      </w:pPr>
      <w:r>
        <w:rPr>
          <w:szCs w:val="24"/>
          <w:vertAlign w:val="superscript"/>
        </w:rPr>
        <w:t>2</w:t>
      </w:r>
      <w:r>
        <w:rPr>
          <w:szCs w:val="24"/>
        </w:rPr>
        <w:t>Department, Institute</w:t>
      </w:r>
    </w:p>
    <w:p w14:paraId="3E19A6C9" w14:textId="77777777" w:rsidR="00C942FC" w:rsidRDefault="00195743">
      <w:pPr>
        <w:spacing w:after="0" w:line="276" w:lineRule="auto"/>
        <w:jc w:val="center"/>
        <w:rPr>
          <w:szCs w:val="24"/>
        </w:rPr>
      </w:pPr>
      <w:r>
        <w:rPr>
          <w:szCs w:val="24"/>
        </w:rPr>
        <w:t>(12 Font size, Times New Roman)</w:t>
      </w:r>
    </w:p>
    <w:p w14:paraId="7920558B" w14:textId="77777777" w:rsidR="00C942FC" w:rsidRDefault="00195743">
      <w:pPr>
        <w:spacing w:after="0" w:line="276" w:lineRule="auto"/>
        <w:jc w:val="center"/>
        <w:rPr>
          <w:b/>
          <w:sz w:val="36"/>
          <w:szCs w:val="36"/>
        </w:rPr>
      </w:pPr>
      <w:r>
        <w:rPr>
          <w:i/>
          <w:iCs/>
          <w:szCs w:val="24"/>
        </w:rPr>
        <w:t>*author@gmail.com (*corresponding author)</w:t>
      </w:r>
      <w:r>
        <w:rPr>
          <w:b/>
          <w:sz w:val="36"/>
          <w:szCs w:val="36"/>
        </w:rPr>
        <w:t xml:space="preserve"> </w:t>
      </w:r>
    </w:p>
    <w:p w14:paraId="687E9E3E" w14:textId="77777777" w:rsidR="00C942FC" w:rsidRDefault="00195743">
      <w:pPr>
        <w:spacing w:after="0" w:line="276" w:lineRule="auto"/>
        <w:jc w:val="center"/>
        <w:rPr>
          <w:i/>
          <w:iCs/>
          <w:szCs w:val="24"/>
        </w:rPr>
      </w:pPr>
      <w:r>
        <w:rPr>
          <w:i/>
          <w:iCs/>
          <w:szCs w:val="24"/>
        </w:rPr>
        <w:t>(12 Font size, Times New Roman, Italic)</w:t>
      </w:r>
    </w:p>
    <w:p w14:paraId="5C89AE54" w14:textId="77777777" w:rsidR="00C942FC" w:rsidRDefault="00C942FC">
      <w:pPr>
        <w:pStyle w:val="Heading1"/>
        <w:spacing w:line="240" w:lineRule="auto"/>
        <w:ind w:left="-5"/>
        <w:rPr>
          <w:color w:val="000000" w:themeColor="text1"/>
          <w:sz w:val="28"/>
          <w:szCs w:val="24"/>
        </w:rPr>
      </w:pPr>
    </w:p>
    <w:p w14:paraId="28F1A562" w14:textId="77777777" w:rsidR="00C942FC" w:rsidRDefault="00195743">
      <w:pPr>
        <w:pStyle w:val="Heading1"/>
        <w:spacing w:line="240" w:lineRule="auto"/>
        <w:ind w:left="-5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ABSTRACT (14 - POINT TIMES NEW ROMAN, BOLD)</w:t>
      </w:r>
    </w:p>
    <w:p w14:paraId="59626469" w14:textId="77777777" w:rsidR="00C942FC" w:rsidRDefault="00195743">
      <w:pPr>
        <w:spacing w:after="0" w:line="276" w:lineRule="auto"/>
        <w:ind w:right="26"/>
        <w:rPr>
          <w:szCs w:val="24"/>
          <w:lang w:val="en-GB"/>
        </w:rPr>
      </w:pPr>
      <w:r>
        <w:rPr>
          <w:szCs w:val="24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...</w:t>
      </w:r>
    </w:p>
    <w:p w14:paraId="2EB2F8BF" w14:textId="35647633" w:rsidR="00C942FC" w:rsidRDefault="002F0B59">
      <w:r>
        <w:t>(</w:t>
      </w:r>
      <w:r w:rsidR="00195743">
        <w:t>12 Font size, Times New Roman Font, 200-250 words)</w:t>
      </w:r>
    </w:p>
    <w:p w14:paraId="22FD80BE" w14:textId="77777777" w:rsidR="00C942FC" w:rsidRDefault="00195743">
      <w:pPr>
        <w:spacing w:before="240" w:line="240" w:lineRule="auto"/>
        <w:ind w:left="-5" w:right="64"/>
        <w:rPr>
          <w:color w:val="000000" w:themeColor="text1"/>
        </w:rPr>
      </w:pPr>
      <w:r>
        <w:rPr>
          <w:b/>
          <w:color w:val="000000" w:themeColor="text1"/>
        </w:rPr>
        <w:t xml:space="preserve">Keywords: </w:t>
      </w:r>
      <w:r>
        <w:rPr>
          <w:color w:val="000000" w:themeColor="text1"/>
        </w:rPr>
        <w:t>………………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, ……………………</w:t>
      </w:r>
      <w:proofErr w:type="gramStart"/>
      <w:r>
        <w:rPr>
          <w:color w:val="000000" w:themeColor="text1"/>
        </w:rPr>
        <w:t>.,…</w:t>
      </w:r>
      <w:proofErr w:type="gramEnd"/>
      <w:r>
        <w:rPr>
          <w:color w:val="000000" w:themeColor="text1"/>
        </w:rPr>
        <w:t>……………… (3-5Words)</w:t>
      </w:r>
    </w:p>
    <w:p w14:paraId="7240CC31" w14:textId="77777777" w:rsidR="00C942FC" w:rsidRDefault="00C942FC">
      <w:pPr>
        <w:spacing w:line="240" w:lineRule="auto"/>
        <w:ind w:left="-5" w:right="64"/>
        <w:rPr>
          <w:color w:val="000000" w:themeColor="text1"/>
        </w:rPr>
      </w:pPr>
    </w:p>
    <w:p w14:paraId="3AE66578" w14:textId="77777777" w:rsidR="00C942FC" w:rsidRDefault="00195743">
      <w:pPr>
        <w:pStyle w:val="Heading1"/>
        <w:numPr>
          <w:ilvl w:val="0"/>
          <w:numId w:val="1"/>
        </w:numPr>
        <w:spacing w:after="393" w:line="240" w:lineRule="auto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INTRODUCTION (14 - POINT TIMES NEW ROMAN, BOLD)</w:t>
      </w:r>
    </w:p>
    <w:p w14:paraId="33CF753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8CFFFBE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color w:val="000000" w:themeColor="text1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1E92EA2D" w14:textId="3BF122BC" w:rsidR="00C942FC" w:rsidRDefault="00195743">
      <w:pPr>
        <w:spacing w:before="240" w:line="240" w:lineRule="auto"/>
        <w:ind w:left="0" w:right="64" w:firstLine="0"/>
        <w:rPr>
          <w:rFonts w:ascii="Calibri" w:eastAsia="Calibri" w:hAnsi="Calibri" w:cs="Calibri"/>
          <w:color w:val="000000" w:themeColor="text1"/>
        </w:rPr>
      </w:pPr>
      <w:r>
        <w:rPr>
          <w:rFonts w:eastAsia="Calibri" w:cs="Calibri"/>
          <w:b/>
          <w:bCs/>
          <w:color w:val="000000" w:themeColor="text1"/>
          <w:sz w:val="28"/>
          <w:szCs w:val="24"/>
        </w:rPr>
        <w:t xml:space="preserve">2. </w:t>
      </w:r>
      <w:r w:rsidR="00913309" w:rsidRPr="00913309">
        <w:rPr>
          <w:rFonts w:eastAsia="Calibri" w:cs="Calibri"/>
          <w:b/>
          <w:bCs/>
          <w:color w:val="000000" w:themeColor="text1"/>
          <w:sz w:val="28"/>
          <w:szCs w:val="24"/>
        </w:rPr>
        <w:t>RESEARCH OBJECTIVES</w:t>
      </w:r>
      <w:r w:rsidR="00913309">
        <w:rPr>
          <w:rFonts w:eastAsia="Calibri" w:cs="Calibri"/>
          <w:b/>
          <w:bCs/>
          <w:color w:val="000000" w:themeColor="text1"/>
          <w:sz w:val="28"/>
          <w:szCs w:val="24"/>
        </w:rPr>
        <w:t xml:space="preserve"> </w:t>
      </w:r>
    </w:p>
    <w:p w14:paraId="052E8523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</w:t>
      </w:r>
    </w:p>
    <w:p w14:paraId="64B63973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.</w:t>
      </w:r>
    </w:p>
    <w:p w14:paraId="3DC6D149" w14:textId="77777777" w:rsidR="00C942FC" w:rsidRDefault="00195743">
      <w:pPr>
        <w:pStyle w:val="Heading1"/>
        <w:numPr>
          <w:ilvl w:val="0"/>
          <w:numId w:val="2"/>
        </w:numPr>
        <w:spacing w:before="240" w:after="0" w:line="240" w:lineRule="auto"/>
        <w:jc w:val="left"/>
        <w:rPr>
          <w:b w:val="0"/>
          <w:bCs/>
          <w:color w:val="000000" w:themeColor="text1"/>
        </w:rPr>
      </w:pPr>
      <w:r>
        <w:rPr>
          <w:b w:val="0"/>
          <w:bCs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....</w:t>
      </w:r>
    </w:p>
    <w:p w14:paraId="0F57B590" w14:textId="77777777" w:rsidR="00C942FC" w:rsidRDefault="00C942FC">
      <w:pPr>
        <w:pStyle w:val="ListParagraph"/>
        <w:ind w:firstLine="0"/>
      </w:pPr>
    </w:p>
    <w:p w14:paraId="32DD1933" w14:textId="51FA9AB4" w:rsidR="00C942FC" w:rsidRDefault="00195743">
      <w:pPr>
        <w:pStyle w:val="Heading1"/>
        <w:spacing w:after="0" w:line="240" w:lineRule="auto"/>
        <w:ind w:left="0" w:firstLine="0"/>
        <w:jc w:val="left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lastRenderedPageBreak/>
        <w:t>3. CONCEPTUALIZATION</w:t>
      </w:r>
    </w:p>
    <w:p w14:paraId="671C82BB" w14:textId="77777777" w:rsidR="00C942FC" w:rsidRDefault="00195743">
      <w:pPr>
        <w:spacing w:before="240" w:line="240" w:lineRule="auto"/>
        <w:ind w:left="0" w:right="64" w:firstLine="0"/>
        <w:rPr>
          <w:b/>
          <w:iCs/>
          <w:color w:val="000000" w:themeColor="text1"/>
        </w:rPr>
      </w:pPr>
      <w:r>
        <w:rPr>
          <w:b/>
          <w:iCs/>
          <w:color w:val="000000" w:themeColor="text1"/>
        </w:rPr>
        <w:t>3.1 Heading Level 2 (</w:t>
      </w:r>
      <w:r>
        <w:rPr>
          <w:b/>
        </w:rPr>
        <w:t>12-Point Times New Roman Bold)</w:t>
      </w:r>
    </w:p>
    <w:p w14:paraId="4BD02B88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22D3F4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F29FF6C" w14:textId="77777777" w:rsidR="00C942FC" w:rsidRDefault="00195743">
      <w:pPr>
        <w:spacing w:line="240" w:lineRule="auto"/>
        <w:ind w:left="0" w:right="64" w:firstLine="0"/>
        <w:rPr>
          <w:b/>
          <w:iCs/>
          <w:color w:val="000000" w:themeColor="text1"/>
        </w:rPr>
      </w:pPr>
      <w:r>
        <w:rPr>
          <w:i/>
          <w:iCs/>
          <w:color w:val="000000" w:themeColor="text1"/>
        </w:rPr>
        <w:t>H</w:t>
      </w:r>
      <w:r>
        <w:rPr>
          <w:i/>
          <w:iCs/>
          <w:color w:val="000000" w:themeColor="text1"/>
          <w:vertAlign w:val="subscript"/>
        </w:rPr>
        <w:t>1</w:t>
      </w:r>
      <w:r>
        <w:rPr>
          <w:color w:val="000000" w:themeColor="text1"/>
        </w:rPr>
        <w:t>: …………………………………………………………………………………………….</w:t>
      </w:r>
    </w:p>
    <w:p w14:paraId="7938AC85" w14:textId="77777777" w:rsidR="00C942FC" w:rsidRDefault="00195743">
      <w:pPr>
        <w:spacing w:before="240" w:line="240" w:lineRule="auto"/>
        <w:ind w:left="0" w:right="64" w:firstLine="0"/>
        <w:rPr>
          <w:b/>
          <w:iCs/>
          <w:color w:val="000000" w:themeColor="text1"/>
        </w:rPr>
      </w:pPr>
      <w:r>
        <w:rPr>
          <w:b/>
          <w:iCs/>
          <w:color w:val="000000" w:themeColor="text1"/>
        </w:rPr>
        <w:t>3.2 Heading Level  2 (</w:t>
      </w:r>
      <w:r>
        <w:rPr>
          <w:b/>
        </w:rPr>
        <w:t>12-Point Times New Roman Bold)</w:t>
      </w:r>
    </w:p>
    <w:p w14:paraId="0E3F65CD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1312A2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62A5130" w14:textId="77777777" w:rsidR="00C942FC" w:rsidRDefault="00195743">
      <w:pPr>
        <w:spacing w:line="240" w:lineRule="auto"/>
        <w:ind w:left="0" w:right="64" w:firstLine="0"/>
        <w:rPr>
          <w:b/>
          <w:iCs/>
          <w:color w:val="000000" w:themeColor="text1"/>
        </w:rPr>
      </w:pPr>
      <w:r>
        <w:rPr>
          <w:i/>
          <w:iCs/>
          <w:color w:val="000000" w:themeColor="text1"/>
        </w:rPr>
        <w:t>H</w:t>
      </w:r>
      <w:r>
        <w:rPr>
          <w:i/>
          <w:iCs/>
          <w:color w:val="000000" w:themeColor="text1"/>
          <w:vertAlign w:val="subscript"/>
        </w:rPr>
        <w:t>1</w:t>
      </w:r>
      <w:r>
        <w:rPr>
          <w:color w:val="000000" w:themeColor="text1"/>
        </w:rPr>
        <w:t>: …………………………………………………………………………………………….</w:t>
      </w:r>
    </w:p>
    <w:p w14:paraId="60797B6C" w14:textId="77777777" w:rsidR="00C942FC" w:rsidRDefault="00C942FC">
      <w:pPr>
        <w:spacing w:after="0" w:line="240" w:lineRule="auto"/>
        <w:ind w:left="0" w:right="64" w:firstLine="0"/>
        <w:rPr>
          <w:color w:val="000000" w:themeColor="text1"/>
        </w:rPr>
      </w:pPr>
    </w:p>
    <w:p w14:paraId="2F80C809" w14:textId="77777777" w:rsidR="00C942FC" w:rsidRDefault="00195743">
      <w:pPr>
        <w:spacing w:after="314" w:line="240" w:lineRule="auto"/>
        <w:ind w:left="-5" w:right="64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Figure 1. Conceptual Framework (Sample is shown below)</w:t>
      </w:r>
    </w:p>
    <w:p w14:paraId="7A86C706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b/>
          <w:bCs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4FE521" wp14:editId="49160538">
                <wp:simplePos x="0" y="0"/>
                <wp:positionH relativeFrom="column">
                  <wp:posOffset>965200</wp:posOffset>
                </wp:positionH>
                <wp:positionV relativeFrom="paragraph">
                  <wp:posOffset>115570</wp:posOffset>
                </wp:positionV>
                <wp:extent cx="3705860" cy="805180"/>
                <wp:effectExtent l="0" t="0" r="27940" b="1460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6157" cy="805128"/>
                          <a:chOff x="0" y="266700"/>
                          <a:chExt cx="3664772" cy="1439977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2452557" y="998623"/>
                            <a:ext cx="1212215" cy="7080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88FE69C" w14:textId="77777777" w:rsidR="00C942FC" w:rsidRDefault="00C942FC">
                              <w:pPr>
                                <w:ind w:left="0"/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787296" y="495677"/>
                            <a:ext cx="484505" cy="47653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844948A" w14:textId="77777777" w:rsidR="00C942FC" w:rsidRDefault="00195743">
                              <w:pPr>
                                <w:ind w:left="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H</w:t>
                              </w:r>
                              <w:r>
                                <w:rPr>
                                  <w:sz w:val="20"/>
                                  <w:szCs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0" y="266700"/>
                            <a:ext cx="1246505" cy="8153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816C8B5" w14:textId="77777777" w:rsidR="00C942FC" w:rsidRDefault="00C942FC">
                              <w:pPr>
                                <w:ind w:left="0"/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" name="Straight Arrow Connector 1"/>
                        <wps:cNvCnPr>
                          <a:endCxn id="2" idx="1"/>
                        </wps:cNvCnPr>
                        <wps:spPr>
                          <a:xfrm>
                            <a:off x="1257199" y="655219"/>
                            <a:ext cx="1195161" cy="697171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4FE521" id="Group 25" o:spid="_x0000_s1026" style="position:absolute;left:0;text-align:left;margin-left:76pt;margin-top:9.1pt;width:291.8pt;height:63.4pt;z-index:251659264" coordorigin=",2667" coordsize="36647,14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4525;top:9986;width:12122;height:7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" fillcolor="white [3201]" strokeweight="1.5pt">
                  <v:textbox>
                    <w:txbxContent>
                      <w:p w14:paraId="388FE69C" w14:textId="77777777" w:rsidR="00C942FC" w:rsidRDefault="00C942FC">
                        <w:pPr>
                          <w:ind w:left="0"/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13" o:spid="_x0000_s1028" type="#_x0000_t202" style="position:absolute;left:17872;top:4956;width:4846;height:4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1844948A" w14:textId="77777777" w:rsidR="00C942FC" w:rsidRDefault="00195743">
                        <w:pPr>
                          <w:ind w:left="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H</w:t>
                        </w:r>
                        <w:r>
                          <w:rPr>
                            <w:sz w:val="20"/>
                            <w:szCs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3" o:spid="_x0000_s1029" type="#_x0000_t202" style="position:absolute;top:2667;width:12465;height:8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" fillcolor="white [3201]" strokeweight="1.5pt">
                  <v:textbox>
                    <w:txbxContent>
                      <w:p w14:paraId="0816C8B5" w14:textId="77777777" w:rsidR="00C942FC" w:rsidRDefault="00C942FC">
                        <w:pPr>
                          <w:ind w:left="0"/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030" type="#_x0000_t32" style="position:absolute;left:12571;top:6552;width:11952;height:69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>
        <w:rPr>
          <w:color w:val="000000" w:themeColor="text1"/>
        </w:rPr>
        <w:tab/>
      </w:r>
    </w:p>
    <w:p w14:paraId="1F8E3581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2DA76750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0A332C8D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6840D172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D31433" wp14:editId="78BAE714">
                <wp:simplePos x="0" y="0"/>
                <wp:positionH relativeFrom="column">
                  <wp:posOffset>2749550</wp:posOffset>
                </wp:positionH>
                <wp:positionV relativeFrom="paragraph">
                  <wp:posOffset>176530</wp:posOffset>
                </wp:positionV>
                <wp:extent cx="490220" cy="266065"/>
                <wp:effectExtent l="0" t="0" r="0" b="635"/>
                <wp:wrapNone/>
                <wp:docPr id="16210783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937" cy="2662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9B616B" w14:textId="77777777" w:rsidR="00C942FC" w:rsidRDefault="00195743">
                            <w:pPr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D31433" id="Text Box 1" o:spid="_x0000_s1031" type="#_x0000_t202" style="position:absolute;left:0;text-align:left;margin-left:216.5pt;margin-top:13.9pt;width:38.6pt;height:20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" filled="f" stroked="f" strokeweight=".5pt">
                <v:textbox>
                  <w:txbxContent>
                    <w:p w14:paraId="449B616B" w14:textId="77777777" w:rsidR="00C942FC" w:rsidRDefault="00195743">
                      <w:pPr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>
                        <w:rPr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3FE287" wp14:editId="6EE21D0C">
                <wp:simplePos x="0" y="0"/>
                <wp:positionH relativeFrom="column">
                  <wp:posOffset>2247900</wp:posOffset>
                </wp:positionH>
                <wp:positionV relativeFrom="paragraph">
                  <wp:posOffset>21590</wp:posOffset>
                </wp:positionV>
                <wp:extent cx="1181100" cy="384810"/>
                <wp:effectExtent l="0" t="38100" r="57150" b="34290"/>
                <wp:wrapNone/>
                <wp:docPr id="1116299929" name="Straight Arrow Connector 11162999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1100" cy="38481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32" type="#_x0000_t32" style="position:absolute;left:0pt;flip:y;margin-left:177pt;margin-top:1.7pt;height:30.3pt;width:93pt;z-index:251661312;mso-width-relative:page;mso-height-relative:page;" filled="f" stroked="t" coordsize="21600,21600" o:gfxdata="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Pv7TxTUAAAACAEAAA8AAAAAAAAAAQAgAAAAIgAAAGRycy9kb3ducmV2&#10;LnhtbFBLAQIUABQAAAAIAIdO4kC0OULdAAIAAAYEAAAOAAAAAAAAAAEAIAAAACMBAABkcnMvZTJv&#10;RG9jLnhtbFBLBQYAAAAABgAGAFkBAACVBQAAAAA=&#10;">
                <v:fill on="f" focussize="0,0"/>
                <v:stroke weight="1.5pt" color="#000000 [3200]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 w14:paraId="19AFF369" w14:textId="77777777" w:rsidR="00C942FC" w:rsidRDefault="00195743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81448D" wp14:editId="412FC457">
                <wp:simplePos x="0" y="0"/>
                <wp:positionH relativeFrom="column">
                  <wp:posOffset>977900</wp:posOffset>
                </wp:positionH>
                <wp:positionV relativeFrom="paragraph">
                  <wp:posOffset>8890</wp:posOffset>
                </wp:positionV>
                <wp:extent cx="1259840" cy="455295"/>
                <wp:effectExtent l="0" t="0" r="0" b="0"/>
                <wp:wrapNone/>
                <wp:docPr id="7495344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4552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BECE5" w14:textId="77777777" w:rsidR="00C942FC" w:rsidRDefault="00C942FC">
                            <w:pPr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81448D" id="_x0000_s1032" type="#_x0000_t202" style="position:absolute;left:0;text-align:left;margin-left:77pt;margin-top:.7pt;width:99.2pt;height:35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" fillcolor="white [3201]" strokeweight="1.5pt">
                <v:textbox>
                  <w:txbxContent>
                    <w:p w14:paraId="303BECE5" w14:textId="77777777" w:rsidR="00C942FC" w:rsidRDefault="00C942FC">
                      <w:pPr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19B354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0B014921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4B5F1F86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1B493BC9" w14:textId="77777777" w:rsidR="00C942FC" w:rsidRDefault="00C942FC">
      <w:pPr>
        <w:tabs>
          <w:tab w:val="left" w:pos="1968"/>
        </w:tabs>
        <w:spacing w:after="0" w:line="240" w:lineRule="auto"/>
        <w:ind w:left="547" w:right="0" w:firstLine="0"/>
        <w:rPr>
          <w:color w:val="000000" w:themeColor="text1"/>
        </w:rPr>
      </w:pPr>
    </w:p>
    <w:p w14:paraId="63875B45" w14:textId="77777777" w:rsidR="00C942FC" w:rsidRDefault="00195743">
      <w:pPr>
        <w:spacing w:after="0" w:line="240" w:lineRule="auto"/>
        <w:ind w:left="0" w:right="0" w:firstLine="0"/>
        <w:jc w:val="center"/>
        <w:rPr>
          <w:i/>
          <w:iCs/>
          <w:color w:val="000000" w:themeColor="text1"/>
          <w:sz w:val="20"/>
        </w:rPr>
      </w:pPr>
      <w:r>
        <w:rPr>
          <w:i/>
          <w:iCs/>
          <w:color w:val="000000" w:themeColor="text1"/>
          <w:sz w:val="20"/>
        </w:rPr>
        <w:t>Source: …………………</w:t>
      </w:r>
      <w:proofErr w:type="gramStart"/>
      <w:r>
        <w:rPr>
          <w:i/>
          <w:iCs/>
          <w:color w:val="000000" w:themeColor="text1"/>
          <w:sz w:val="20"/>
        </w:rPr>
        <w:t>…..</w:t>
      </w:r>
      <w:proofErr w:type="gramEnd"/>
      <w:r>
        <w:rPr>
          <w:i/>
          <w:iCs/>
          <w:color w:val="000000" w:themeColor="text1"/>
          <w:sz w:val="20"/>
        </w:rPr>
        <w:t>(10-point times new roman, italics)</w:t>
      </w:r>
    </w:p>
    <w:p w14:paraId="5AC54A52" w14:textId="77777777" w:rsidR="00C942FC" w:rsidRDefault="00195743">
      <w:pPr>
        <w:pStyle w:val="Heading1"/>
        <w:spacing w:before="240" w:after="121" w:line="240" w:lineRule="auto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 xml:space="preserve">4. RESEARCH METHODOLOGY </w:t>
      </w:r>
    </w:p>
    <w:p w14:paraId="5DC106FA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3580D5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 xml:space="preserve">………………………………………………………………………………………………………………………………………………………………………………(12-point times new </w:t>
      </w:r>
      <w:r>
        <w:rPr>
          <w:color w:val="000000" w:themeColor="text1"/>
        </w:rPr>
        <w:lastRenderedPageBreak/>
        <w:t>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9C4752" w14:textId="77777777" w:rsidR="00C942FC" w:rsidRDefault="00C942FC">
      <w:pPr>
        <w:spacing w:line="240" w:lineRule="auto"/>
        <w:ind w:left="-5" w:right="64"/>
        <w:rPr>
          <w:color w:val="000000" w:themeColor="text1"/>
        </w:rPr>
      </w:pPr>
    </w:p>
    <w:p w14:paraId="6268C365" w14:textId="77777777" w:rsidR="00C942FC" w:rsidRDefault="00195743">
      <w:pPr>
        <w:spacing w:line="240" w:lineRule="auto"/>
        <w:ind w:left="0" w:firstLine="0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5. RESULTS AND DISCUSSION</w:t>
      </w:r>
    </w:p>
    <w:p w14:paraId="681CD2C7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4CF1B5F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859E7C1" w14:textId="77777777" w:rsidR="00C942FC" w:rsidRDefault="00C942FC">
      <w:pPr>
        <w:pStyle w:val="Heading1"/>
        <w:spacing w:after="0" w:line="240" w:lineRule="auto"/>
        <w:ind w:left="-5"/>
        <w:rPr>
          <w:color w:val="000000" w:themeColor="text1"/>
        </w:rPr>
      </w:pPr>
    </w:p>
    <w:p w14:paraId="7C1C7B3A" w14:textId="77777777" w:rsidR="00C942FC" w:rsidRDefault="00195743">
      <w:pPr>
        <w:pStyle w:val="Heading1"/>
        <w:spacing w:after="0" w:line="240" w:lineRule="auto"/>
        <w:ind w:left="-5"/>
        <w:rPr>
          <w:color w:val="000000" w:themeColor="text1"/>
        </w:rPr>
      </w:pPr>
      <w:r>
        <w:rPr>
          <w:color w:val="000000" w:themeColor="text1"/>
        </w:rPr>
        <w:t>Table 1. ………………………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(12-point times new roman, bold) (Sample is shown below)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435"/>
        <w:gridCol w:w="3600"/>
        <w:gridCol w:w="2355"/>
        <w:gridCol w:w="2256"/>
      </w:tblGrid>
      <w:tr w:rsidR="00C942FC" w14:paraId="3AE04D12" w14:textId="77777777">
        <w:tc>
          <w:tcPr>
            <w:tcW w:w="435" w:type="dxa"/>
          </w:tcPr>
          <w:p w14:paraId="6BB04F09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3600" w:type="dxa"/>
          </w:tcPr>
          <w:p w14:paraId="65D50CEB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  <w:tc>
          <w:tcPr>
            <w:tcW w:w="2355" w:type="dxa"/>
          </w:tcPr>
          <w:p w14:paraId="395D8EEE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  <w:tc>
          <w:tcPr>
            <w:tcW w:w="2256" w:type="dxa"/>
          </w:tcPr>
          <w:p w14:paraId="55410817" w14:textId="77777777" w:rsidR="00C942FC" w:rsidRDefault="00C942FC">
            <w:pPr>
              <w:spacing w:line="240" w:lineRule="auto"/>
              <w:ind w:left="0" w:firstLine="0"/>
              <w:rPr>
                <w:b/>
                <w:sz w:val="22"/>
              </w:rPr>
            </w:pPr>
          </w:p>
        </w:tc>
      </w:tr>
      <w:tr w:rsidR="00C942FC" w14:paraId="15DBC43C" w14:textId="77777777">
        <w:tc>
          <w:tcPr>
            <w:tcW w:w="435" w:type="dxa"/>
          </w:tcPr>
          <w:p w14:paraId="49F988E6" w14:textId="77777777" w:rsidR="00C942FC" w:rsidRDefault="00195743">
            <w:pPr>
              <w:spacing w:line="240" w:lineRule="auto"/>
              <w:ind w:left="0" w:firstLine="0"/>
            </w:pPr>
            <w:r>
              <w:t>1</w:t>
            </w:r>
          </w:p>
        </w:tc>
        <w:tc>
          <w:tcPr>
            <w:tcW w:w="3600" w:type="dxa"/>
          </w:tcPr>
          <w:p w14:paraId="0505C5D6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498353E5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4E365806" w14:textId="77777777" w:rsidR="00C942FC" w:rsidRDefault="00C942FC">
            <w:pPr>
              <w:spacing w:line="240" w:lineRule="auto"/>
              <w:ind w:left="0" w:firstLine="0"/>
            </w:pPr>
          </w:p>
        </w:tc>
      </w:tr>
      <w:tr w:rsidR="00C942FC" w14:paraId="666B9788" w14:textId="77777777">
        <w:tc>
          <w:tcPr>
            <w:tcW w:w="435" w:type="dxa"/>
          </w:tcPr>
          <w:p w14:paraId="2B03F469" w14:textId="77777777" w:rsidR="00C942FC" w:rsidRDefault="00195743">
            <w:pPr>
              <w:spacing w:line="240" w:lineRule="auto"/>
              <w:ind w:left="0" w:firstLine="0"/>
            </w:pPr>
            <w:r>
              <w:t>2</w:t>
            </w:r>
          </w:p>
        </w:tc>
        <w:tc>
          <w:tcPr>
            <w:tcW w:w="3600" w:type="dxa"/>
          </w:tcPr>
          <w:p w14:paraId="51C425FA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6CF1CCBF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1348AEEE" w14:textId="77777777" w:rsidR="00C942FC" w:rsidRDefault="00C942FC">
            <w:pPr>
              <w:spacing w:line="240" w:lineRule="auto"/>
              <w:ind w:left="0" w:firstLine="0"/>
            </w:pPr>
          </w:p>
        </w:tc>
      </w:tr>
      <w:tr w:rsidR="00C942FC" w14:paraId="3FE4B5B4" w14:textId="77777777">
        <w:tc>
          <w:tcPr>
            <w:tcW w:w="435" w:type="dxa"/>
          </w:tcPr>
          <w:p w14:paraId="48A129A7" w14:textId="77777777" w:rsidR="00C942FC" w:rsidRDefault="00195743">
            <w:pPr>
              <w:spacing w:line="240" w:lineRule="auto"/>
              <w:ind w:left="0" w:firstLine="0"/>
            </w:pPr>
            <w:r>
              <w:t>3</w:t>
            </w:r>
          </w:p>
        </w:tc>
        <w:tc>
          <w:tcPr>
            <w:tcW w:w="3600" w:type="dxa"/>
          </w:tcPr>
          <w:p w14:paraId="69C7BF10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355" w:type="dxa"/>
          </w:tcPr>
          <w:p w14:paraId="2EF9A906" w14:textId="77777777" w:rsidR="00C942FC" w:rsidRDefault="00C942FC">
            <w:pPr>
              <w:spacing w:line="240" w:lineRule="auto"/>
              <w:ind w:left="0" w:firstLine="0"/>
            </w:pPr>
          </w:p>
        </w:tc>
        <w:tc>
          <w:tcPr>
            <w:tcW w:w="2256" w:type="dxa"/>
          </w:tcPr>
          <w:p w14:paraId="3AD60759" w14:textId="77777777" w:rsidR="00C942FC" w:rsidRDefault="00C942FC">
            <w:pPr>
              <w:spacing w:line="240" w:lineRule="auto"/>
              <w:ind w:left="0" w:firstLine="0"/>
            </w:pPr>
          </w:p>
        </w:tc>
      </w:tr>
    </w:tbl>
    <w:p w14:paraId="441B8219" w14:textId="77777777" w:rsidR="00C942FC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>
        <w:rPr>
          <w:i/>
          <w:iCs/>
          <w:color w:val="000000" w:themeColor="text1"/>
          <w:sz w:val="20"/>
          <w:szCs w:val="20"/>
        </w:rPr>
        <w:t>(Source: Survey Data)</w:t>
      </w:r>
    </w:p>
    <w:p w14:paraId="6E5ACC66" w14:textId="77777777" w:rsidR="00C942FC" w:rsidRDefault="00C942FC">
      <w:pPr>
        <w:spacing w:line="240" w:lineRule="auto"/>
        <w:ind w:left="0" w:right="64" w:firstLine="0"/>
        <w:rPr>
          <w:color w:val="000000" w:themeColor="text1"/>
        </w:rPr>
      </w:pPr>
    </w:p>
    <w:p w14:paraId="2C6064A9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0267C3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C535871" w14:textId="77777777" w:rsidR="00C942FC" w:rsidRDefault="00195743">
      <w:pPr>
        <w:pStyle w:val="Heading1"/>
        <w:spacing w:before="240" w:line="240" w:lineRule="auto"/>
        <w:ind w:left="-5"/>
        <w:rPr>
          <w:color w:val="000000" w:themeColor="text1"/>
        </w:rPr>
      </w:pPr>
      <w:r>
        <w:rPr>
          <w:color w:val="000000" w:themeColor="text1"/>
        </w:rPr>
        <w:t>Table 2: ……………………………………………………. (Sample Table is shown below)</w:t>
      </w:r>
    </w:p>
    <w:tbl>
      <w:tblPr>
        <w:tblStyle w:val="TableGrid0"/>
        <w:tblW w:w="8974" w:type="dxa"/>
        <w:tblInd w:w="-5" w:type="dxa"/>
        <w:tblCellMar>
          <w:top w:w="1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420"/>
        <w:gridCol w:w="1170"/>
        <w:gridCol w:w="1080"/>
        <w:gridCol w:w="1080"/>
        <w:gridCol w:w="1170"/>
        <w:gridCol w:w="1054"/>
      </w:tblGrid>
      <w:tr w:rsidR="00C942FC" w14:paraId="547B0B83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4AE28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b/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A1CD4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0EB3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CD6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21277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b/>
                <w:color w:val="000000" w:themeColor="text1"/>
                <w:sz w:val="22"/>
              </w:rPr>
            </w:pPr>
          </w:p>
        </w:tc>
      </w:tr>
      <w:tr w:rsidR="00C942FC" w14:paraId="374BDD18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587D8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9287C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2EDAB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4A40B" w14:textId="77777777" w:rsidR="00C942FC" w:rsidRDefault="00C942FC">
            <w:pPr>
              <w:spacing w:after="0" w:line="240" w:lineRule="auto"/>
              <w:ind w:right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61B8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53250357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B8B5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3F389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2AB4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2B5B1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0FF6B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3ADF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16D1EAEA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E060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B450B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4776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6BF4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40A0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539FC4AB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DDF37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8EA0B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77026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65EF0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4DDD9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4B66638F" w14:textId="77777777">
        <w:trPr>
          <w:trHeight w:val="277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8B11C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F429C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B206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7F9E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2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BA42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  <w:tr w:rsidR="00C942FC" w14:paraId="0734CB85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63F8A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05BC3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D1E62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36794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9414D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B0B15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rFonts w:eastAsia="Calibri"/>
                <w:color w:val="000000" w:themeColor="text1"/>
                <w:sz w:val="22"/>
              </w:rPr>
            </w:pPr>
          </w:p>
        </w:tc>
      </w:tr>
      <w:tr w:rsidR="00C942FC" w14:paraId="4C732B6E" w14:textId="77777777">
        <w:trPr>
          <w:trHeight w:val="278"/>
        </w:trPr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06B36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AB71" w14:textId="77777777" w:rsidR="00C942FC" w:rsidRDefault="00C942FC">
            <w:pPr>
              <w:spacing w:after="0" w:line="240" w:lineRule="auto"/>
              <w:ind w:left="0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6EA0F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E43C1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F1CC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DD8CE" w14:textId="77777777" w:rsidR="00C942FC" w:rsidRDefault="00C942FC">
            <w:pPr>
              <w:spacing w:after="0" w:line="240" w:lineRule="auto"/>
              <w:ind w:left="1" w:right="0" w:firstLine="0"/>
              <w:jc w:val="left"/>
              <w:rPr>
                <w:color w:val="000000" w:themeColor="text1"/>
                <w:sz w:val="22"/>
              </w:rPr>
            </w:pPr>
          </w:p>
        </w:tc>
      </w:tr>
    </w:tbl>
    <w:p w14:paraId="7955F792" w14:textId="77777777" w:rsidR="00C942FC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>
        <w:rPr>
          <w:i/>
          <w:iCs/>
          <w:color w:val="000000" w:themeColor="text1"/>
          <w:sz w:val="20"/>
          <w:szCs w:val="20"/>
        </w:rPr>
        <w:lastRenderedPageBreak/>
        <w:t>(Source: Survey Data)</w:t>
      </w:r>
    </w:p>
    <w:p w14:paraId="7207895B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</w:t>
      </w:r>
    </w:p>
    <w:p w14:paraId="262D68DD" w14:textId="77777777" w:rsidR="00C942FC" w:rsidRDefault="00C942FC">
      <w:pPr>
        <w:spacing w:line="240" w:lineRule="auto"/>
        <w:ind w:left="0" w:right="64" w:firstLine="0"/>
        <w:rPr>
          <w:color w:val="000000" w:themeColor="text1"/>
        </w:rPr>
      </w:pPr>
    </w:p>
    <w:p w14:paraId="268CABD7" w14:textId="67D0CA04" w:rsidR="0098729F" w:rsidRPr="00761F47" w:rsidRDefault="0098729F" w:rsidP="0098729F">
      <w:pPr>
        <w:spacing w:line="240" w:lineRule="auto"/>
        <w:ind w:left="0" w:right="64" w:firstLine="0"/>
        <w:jc w:val="center"/>
        <w:rPr>
          <w:b/>
          <w:bCs/>
          <w:color w:val="000000" w:themeColor="text1"/>
        </w:rPr>
      </w:pPr>
      <w:r w:rsidRPr="00761F47">
        <w:rPr>
          <w:b/>
          <w:bCs/>
          <w:color w:val="000000" w:themeColor="text1"/>
        </w:rPr>
        <w:t xml:space="preserve">Figure </w:t>
      </w:r>
      <w:proofErr w:type="gramStart"/>
      <w:r w:rsidRPr="00761F47">
        <w:rPr>
          <w:b/>
          <w:bCs/>
          <w:color w:val="000000" w:themeColor="text1"/>
        </w:rPr>
        <w:t>2:…</w:t>
      </w:r>
      <w:proofErr w:type="gramEnd"/>
      <w:r w:rsidRPr="00761F47">
        <w:rPr>
          <w:b/>
          <w:bCs/>
          <w:color w:val="000000" w:themeColor="text1"/>
        </w:rPr>
        <w:t>……………………….</w:t>
      </w:r>
    </w:p>
    <w:p w14:paraId="371CA30E" w14:textId="77777777" w:rsidR="00C942FC" w:rsidRDefault="00195743">
      <w:pPr>
        <w:spacing w:line="240" w:lineRule="auto"/>
        <w:ind w:left="0" w:right="64" w:firstLine="0"/>
        <w:rPr>
          <w:color w:val="000000" w:themeColor="text1"/>
          <w:highlight w:val="yellow"/>
        </w:rPr>
      </w:pPr>
      <w:r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8C25D4" wp14:editId="7B942941">
                <wp:simplePos x="0" y="0"/>
                <wp:positionH relativeFrom="column">
                  <wp:posOffset>1651000</wp:posOffset>
                </wp:positionH>
                <wp:positionV relativeFrom="paragraph">
                  <wp:posOffset>50800</wp:posOffset>
                </wp:positionV>
                <wp:extent cx="2092960" cy="942340"/>
                <wp:effectExtent l="6350" t="6350" r="8890" b="16510"/>
                <wp:wrapNone/>
                <wp:docPr id="4" name="Rectangle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33370" y="1518285"/>
                          <a:ext cx="2092960" cy="9423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_x0000_s1026" o:spid="_x0000_s1026" o:spt="1" style="position:absolute;left:0pt;margin-left:130pt;margin-top:4pt;height:74.2pt;width:164.8pt;z-index:251663360;v-text-anchor:middle;mso-width-relative:page;mso-height-relative:page;" fillcolor="#FFFFFF [3212]" filled="t" stroked="t" coordsize="21600,21600" o:gfxdata="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/u8u3NYAAAAJAQAADwAAAAAAAAABACAAAAAiAAAAZHJzL2Rvd25y&#10;ZXYueG1sUEsBAhQAFAAAAAgAh07iQDOTXxFyAgAABAUAAA4AAAAAAAAAAQAgAAAAJQEAAGRycy9l&#10;Mm9Eb2MueG1sUEsFBgAAAAAGAAYAWQEAAAkGAAAAAA==&#10;">
                <v:fill on="t" focussize="0,0"/>
                <v:stroke weight="1pt" color="#000000 [3213]" miterlimit="8" joinstyle="miter"/>
                <v:imagedata o:title=""/>
                <o:lock v:ext="edit" aspectratio="f"/>
              </v:rect>
            </w:pict>
          </mc:Fallback>
        </mc:AlternateContent>
      </w:r>
    </w:p>
    <w:p w14:paraId="60A80F79" w14:textId="77777777" w:rsidR="00C942FC" w:rsidRDefault="00C942FC">
      <w:pPr>
        <w:spacing w:line="240" w:lineRule="auto"/>
        <w:ind w:left="0" w:right="64" w:firstLine="0"/>
        <w:rPr>
          <w:outline/>
          <w:color w:val="5B9BD5" w:themeColor="accent1"/>
          <w:highlight w:val="yellow"/>
          <w14:textOutline w14:w="28575" w14:cap="flat" w14:cmpd="sng" w14:algn="ctr">
            <w14:solidFill>
              <w14:schemeClr w14:val="accent1">
                <w14:alpha w14:val="100000"/>
              </w14:schemeClr>
            </w14:solidFill>
            <w14:prstDash w14:val="solid"/>
            <w14:round/>
          </w14:textOutline>
          <w14:textFill>
            <w14:noFill/>
          </w14:textFill>
        </w:rPr>
      </w:pPr>
    </w:p>
    <w:p w14:paraId="2A66886C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3A8C6D8D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38539DA7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7AD3EAED" w14:textId="77777777" w:rsidR="00C942FC" w:rsidRDefault="00C942FC">
      <w:pPr>
        <w:spacing w:line="240" w:lineRule="auto"/>
        <w:ind w:left="0" w:right="64" w:firstLine="0"/>
        <w:rPr>
          <w:color w:val="000000" w:themeColor="text1"/>
          <w:highlight w:val="yellow"/>
        </w:rPr>
      </w:pPr>
    </w:p>
    <w:p w14:paraId="2EE88F71" w14:textId="77777777" w:rsidR="00C942FC" w:rsidRPr="00761F47" w:rsidRDefault="00195743">
      <w:pPr>
        <w:spacing w:line="240" w:lineRule="auto"/>
        <w:ind w:left="0" w:firstLine="0"/>
        <w:rPr>
          <w:i/>
          <w:iCs/>
          <w:color w:val="000000" w:themeColor="text1"/>
          <w:sz w:val="20"/>
          <w:szCs w:val="20"/>
        </w:rPr>
      </w:pPr>
      <w:r w:rsidRPr="00761F47">
        <w:rPr>
          <w:i/>
          <w:iCs/>
          <w:color w:val="000000" w:themeColor="text1"/>
          <w:sz w:val="20"/>
          <w:szCs w:val="20"/>
        </w:rPr>
        <w:t xml:space="preserve">                                                   (Source: Survey Data)</w:t>
      </w:r>
    </w:p>
    <w:p w14:paraId="17912EDD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37BFA5BC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E45E1C8" w14:textId="0AAE1B0F" w:rsidR="00C942FC" w:rsidRDefault="00195743">
      <w:pPr>
        <w:spacing w:before="240" w:line="240" w:lineRule="auto"/>
        <w:ind w:left="-15" w:right="64" w:firstLine="0"/>
        <w:rPr>
          <w:b/>
          <w:bCs/>
          <w:color w:val="000000" w:themeColor="text1"/>
          <w:sz w:val="28"/>
          <w:szCs w:val="24"/>
        </w:rPr>
      </w:pPr>
      <w:r>
        <w:rPr>
          <w:b/>
          <w:bCs/>
          <w:color w:val="000000" w:themeColor="text1"/>
          <w:sz w:val="28"/>
          <w:szCs w:val="24"/>
        </w:rPr>
        <w:t>6. CONCLUSION</w:t>
      </w:r>
      <w:r w:rsidR="001C4599">
        <w:rPr>
          <w:b/>
          <w:bCs/>
          <w:color w:val="000000" w:themeColor="text1"/>
          <w:sz w:val="28"/>
          <w:szCs w:val="24"/>
        </w:rPr>
        <w:t>S</w:t>
      </w:r>
      <w:r>
        <w:rPr>
          <w:b/>
          <w:bCs/>
          <w:color w:val="000000" w:themeColor="text1"/>
          <w:sz w:val="28"/>
          <w:szCs w:val="24"/>
        </w:rPr>
        <w:t xml:space="preserve"> AND IMPLICATIONS</w:t>
      </w:r>
    </w:p>
    <w:p w14:paraId="69F3903E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FF18B84" w14:textId="77777777" w:rsidR="00C942FC" w:rsidRDefault="00195743">
      <w:pPr>
        <w:spacing w:line="240" w:lineRule="auto"/>
        <w:ind w:left="0" w:right="64" w:firstLine="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(12-point times new roman)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0821D7F" w14:textId="76ACB643" w:rsidR="00C942FC" w:rsidRDefault="00195743">
      <w:pPr>
        <w:pStyle w:val="Heading3"/>
        <w:shd w:val="clear" w:color="auto" w:fill="FFFFFF"/>
        <w:spacing w:before="240" w:after="4" w:line="240" w:lineRule="auto"/>
        <w:ind w:left="0" w:right="72" w:firstLine="0"/>
        <w:rPr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REFERENCES</w:t>
      </w:r>
    </w:p>
    <w:p w14:paraId="0AB2631D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90F811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(APA 7th edition, 12-point times new roman, alphabetically sorted and hanging style)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</w:t>
      </w:r>
    </w:p>
    <w:p w14:paraId="6C89AEA4" w14:textId="77777777" w:rsidR="00C942FC" w:rsidRDefault="00195743">
      <w:pPr>
        <w:spacing w:line="240" w:lineRule="auto"/>
        <w:ind w:left="720" w:right="64" w:hanging="720"/>
        <w:rPr>
          <w:color w:val="000000" w:themeColor="text1"/>
        </w:rPr>
      </w:pPr>
      <w:r>
        <w:rPr>
          <w:color w:val="000000" w:themeColor="text1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</w:t>
      </w:r>
    </w:p>
    <w:p w14:paraId="78FDBD30" w14:textId="77777777" w:rsidR="00C942FC" w:rsidRDefault="00195743">
      <w:pPr>
        <w:spacing w:line="240" w:lineRule="auto"/>
        <w:ind w:left="720" w:right="64" w:hanging="720"/>
        <w:rPr>
          <w:color w:val="000000" w:themeColor="text1"/>
          <w:szCs w:val="24"/>
        </w:rPr>
      </w:pPr>
      <w:r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C942FC">
      <w:footerReference w:type="default" r:id="rId8"/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25B19" w14:textId="77777777" w:rsidR="00A60B08" w:rsidRDefault="00A60B08">
      <w:pPr>
        <w:spacing w:line="240" w:lineRule="auto"/>
      </w:pPr>
      <w:r>
        <w:separator/>
      </w:r>
    </w:p>
  </w:endnote>
  <w:endnote w:type="continuationSeparator" w:id="0">
    <w:p w14:paraId="299F1169" w14:textId="77777777" w:rsidR="00A60B08" w:rsidRDefault="00A60B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0568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4C157" w14:textId="4EDEDF86" w:rsidR="00494C0A" w:rsidRDefault="00494C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B5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F243DF2" w14:textId="77777777" w:rsidR="00494C0A" w:rsidRDefault="00494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2F531" w14:textId="77777777" w:rsidR="00A60B08" w:rsidRDefault="00A60B08">
      <w:pPr>
        <w:spacing w:after="0"/>
      </w:pPr>
      <w:r>
        <w:separator/>
      </w:r>
    </w:p>
  </w:footnote>
  <w:footnote w:type="continuationSeparator" w:id="0">
    <w:p w14:paraId="5959D6F0" w14:textId="77777777" w:rsidR="00A60B08" w:rsidRDefault="00A60B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3B7C8E"/>
    <w:multiLevelType w:val="multilevel"/>
    <w:tmpl w:val="133B7C8E"/>
    <w:lvl w:ilvl="0">
      <w:start w:val="1"/>
      <w:numFmt w:val="decimal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67E8A"/>
    <w:multiLevelType w:val="multilevel"/>
    <w:tmpl w:val="33767E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45938000">
    <w:abstractNumId w:val="1"/>
  </w:num>
  <w:num w:numId="2" w16cid:durableId="1973754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0tDAwNrEwNbI0NDdV0lEKTi0uzszPAykwqgUASVv42iwAAAA="/>
  </w:docVars>
  <w:rsids>
    <w:rsidRoot w:val="007354F5"/>
    <w:rsid w:val="000213F0"/>
    <w:rsid w:val="000314D3"/>
    <w:rsid w:val="00062950"/>
    <w:rsid w:val="0007583C"/>
    <w:rsid w:val="00096F6B"/>
    <w:rsid w:val="000B0A7A"/>
    <w:rsid w:val="000B3A8D"/>
    <w:rsid w:val="000D04C1"/>
    <w:rsid w:val="000D2377"/>
    <w:rsid w:val="000F05C5"/>
    <w:rsid w:val="000F2248"/>
    <w:rsid w:val="00102191"/>
    <w:rsid w:val="001035A3"/>
    <w:rsid w:val="001520E3"/>
    <w:rsid w:val="00162C5F"/>
    <w:rsid w:val="001638DC"/>
    <w:rsid w:val="001748D2"/>
    <w:rsid w:val="00185E29"/>
    <w:rsid w:val="00185FBA"/>
    <w:rsid w:val="00195112"/>
    <w:rsid w:val="00195743"/>
    <w:rsid w:val="001A4527"/>
    <w:rsid w:val="001B6537"/>
    <w:rsid w:val="001C1028"/>
    <w:rsid w:val="001C4599"/>
    <w:rsid w:val="001C627F"/>
    <w:rsid w:val="001C69D5"/>
    <w:rsid w:val="001D20CE"/>
    <w:rsid w:val="002042AE"/>
    <w:rsid w:val="002075FC"/>
    <w:rsid w:val="0022461A"/>
    <w:rsid w:val="00243CF1"/>
    <w:rsid w:val="0028661B"/>
    <w:rsid w:val="00292092"/>
    <w:rsid w:val="002D0B1B"/>
    <w:rsid w:val="002E035F"/>
    <w:rsid w:val="002E45E4"/>
    <w:rsid w:val="002F0B59"/>
    <w:rsid w:val="002F7433"/>
    <w:rsid w:val="00303DC7"/>
    <w:rsid w:val="00305048"/>
    <w:rsid w:val="003133E5"/>
    <w:rsid w:val="003168C2"/>
    <w:rsid w:val="00331EC7"/>
    <w:rsid w:val="00356FF1"/>
    <w:rsid w:val="00360D24"/>
    <w:rsid w:val="003750DF"/>
    <w:rsid w:val="0038154A"/>
    <w:rsid w:val="00390A13"/>
    <w:rsid w:val="003A59C1"/>
    <w:rsid w:val="003A7574"/>
    <w:rsid w:val="003B6FD1"/>
    <w:rsid w:val="003C0F2D"/>
    <w:rsid w:val="003D1A44"/>
    <w:rsid w:val="003F7E2C"/>
    <w:rsid w:val="00402BD3"/>
    <w:rsid w:val="00406C37"/>
    <w:rsid w:val="004071FD"/>
    <w:rsid w:val="004278F5"/>
    <w:rsid w:val="00427F61"/>
    <w:rsid w:val="004406FE"/>
    <w:rsid w:val="00441A46"/>
    <w:rsid w:val="00455069"/>
    <w:rsid w:val="004573A6"/>
    <w:rsid w:val="00460EEC"/>
    <w:rsid w:val="00461A3F"/>
    <w:rsid w:val="00461F08"/>
    <w:rsid w:val="00482C23"/>
    <w:rsid w:val="004860E1"/>
    <w:rsid w:val="004916B1"/>
    <w:rsid w:val="00494C0A"/>
    <w:rsid w:val="004A0478"/>
    <w:rsid w:val="004B3292"/>
    <w:rsid w:val="004C150B"/>
    <w:rsid w:val="004C393C"/>
    <w:rsid w:val="004D2AA0"/>
    <w:rsid w:val="004E2A8A"/>
    <w:rsid w:val="004F025D"/>
    <w:rsid w:val="004F1724"/>
    <w:rsid w:val="0051372D"/>
    <w:rsid w:val="005168E8"/>
    <w:rsid w:val="00555738"/>
    <w:rsid w:val="00577802"/>
    <w:rsid w:val="005A1361"/>
    <w:rsid w:val="005B33BA"/>
    <w:rsid w:val="005F251A"/>
    <w:rsid w:val="005F25A3"/>
    <w:rsid w:val="00602FFB"/>
    <w:rsid w:val="00605D7B"/>
    <w:rsid w:val="00611591"/>
    <w:rsid w:val="006123DE"/>
    <w:rsid w:val="0064541D"/>
    <w:rsid w:val="00647CBE"/>
    <w:rsid w:val="00673611"/>
    <w:rsid w:val="00696C2C"/>
    <w:rsid w:val="006B4CDE"/>
    <w:rsid w:val="006C0396"/>
    <w:rsid w:val="006C09A5"/>
    <w:rsid w:val="006C14FE"/>
    <w:rsid w:val="006C7A56"/>
    <w:rsid w:val="006E2E5C"/>
    <w:rsid w:val="006E4514"/>
    <w:rsid w:val="00701F55"/>
    <w:rsid w:val="007030BA"/>
    <w:rsid w:val="00707F2E"/>
    <w:rsid w:val="00714818"/>
    <w:rsid w:val="00714B12"/>
    <w:rsid w:val="007268B6"/>
    <w:rsid w:val="007354F5"/>
    <w:rsid w:val="0073773E"/>
    <w:rsid w:val="00761F47"/>
    <w:rsid w:val="00772DB6"/>
    <w:rsid w:val="00796CF1"/>
    <w:rsid w:val="007C69EA"/>
    <w:rsid w:val="007D14D9"/>
    <w:rsid w:val="007E7E38"/>
    <w:rsid w:val="0082457B"/>
    <w:rsid w:val="00834150"/>
    <w:rsid w:val="00846CFB"/>
    <w:rsid w:val="008509E0"/>
    <w:rsid w:val="0085139A"/>
    <w:rsid w:val="00854D62"/>
    <w:rsid w:val="00857362"/>
    <w:rsid w:val="008646EB"/>
    <w:rsid w:val="00865C09"/>
    <w:rsid w:val="00866AEF"/>
    <w:rsid w:val="008963F1"/>
    <w:rsid w:val="008C4598"/>
    <w:rsid w:val="008E0AC8"/>
    <w:rsid w:val="00912A9E"/>
    <w:rsid w:val="00913309"/>
    <w:rsid w:val="009175D9"/>
    <w:rsid w:val="00930FC7"/>
    <w:rsid w:val="0098729F"/>
    <w:rsid w:val="009C1EB7"/>
    <w:rsid w:val="009C680A"/>
    <w:rsid w:val="009E23F9"/>
    <w:rsid w:val="009E36D2"/>
    <w:rsid w:val="009E4F8C"/>
    <w:rsid w:val="009E72D1"/>
    <w:rsid w:val="00A12A27"/>
    <w:rsid w:val="00A36896"/>
    <w:rsid w:val="00A4296A"/>
    <w:rsid w:val="00A60B08"/>
    <w:rsid w:val="00A66180"/>
    <w:rsid w:val="00A8361B"/>
    <w:rsid w:val="00A8386A"/>
    <w:rsid w:val="00A971BB"/>
    <w:rsid w:val="00AA16D8"/>
    <w:rsid w:val="00AA4EE7"/>
    <w:rsid w:val="00AB3E67"/>
    <w:rsid w:val="00AB70BE"/>
    <w:rsid w:val="00AD3CF3"/>
    <w:rsid w:val="00AE575F"/>
    <w:rsid w:val="00AF1C35"/>
    <w:rsid w:val="00AF56BA"/>
    <w:rsid w:val="00B0475F"/>
    <w:rsid w:val="00B11C3B"/>
    <w:rsid w:val="00B13069"/>
    <w:rsid w:val="00B249C0"/>
    <w:rsid w:val="00B37054"/>
    <w:rsid w:val="00B46576"/>
    <w:rsid w:val="00B47BD9"/>
    <w:rsid w:val="00B86286"/>
    <w:rsid w:val="00B87AD2"/>
    <w:rsid w:val="00BA1122"/>
    <w:rsid w:val="00BD60D2"/>
    <w:rsid w:val="00BF1C6B"/>
    <w:rsid w:val="00BF58C5"/>
    <w:rsid w:val="00BF634F"/>
    <w:rsid w:val="00C00E37"/>
    <w:rsid w:val="00C134AB"/>
    <w:rsid w:val="00C3638F"/>
    <w:rsid w:val="00C42FB3"/>
    <w:rsid w:val="00C43A99"/>
    <w:rsid w:val="00C50FBE"/>
    <w:rsid w:val="00C534C6"/>
    <w:rsid w:val="00C60DAF"/>
    <w:rsid w:val="00C67DCA"/>
    <w:rsid w:val="00C860BF"/>
    <w:rsid w:val="00C877D5"/>
    <w:rsid w:val="00C942FC"/>
    <w:rsid w:val="00CC63FC"/>
    <w:rsid w:val="00CD30FE"/>
    <w:rsid w:val="00D40CF7"/>
    <w:rsid w:val="00D43CFE"/>
    <w:rsid w:val="00D445DF"/>
    <w:rsid w:val="00D66AE4"/>
    <w:rsid w:val="00D674A8"/>
    <w:rsid w:val="00D74F93"/>
    <w:rsid w:val="00D908A1"/>
    <w:rsid w:val="00DA2C6E"/>
    <w:rsid w:val="00DB436F"/>
    <w:rsid w:val="00DC11E0"/>
    <w:rsid w:val="00DD5E22"/>
    <w:rsid w:val="00DE6E5D"/>
    <w:rsid w:val="00DF2FDE"/>
    <w:rsid w:val="00E076B6"/>
    <w:rsid w:val="00E33807"/>
    <w:rsid w:val="00E97ABC"/>
    <w:rsid w:val="00EA60AE"/>
    <w:rsid w:val="00EB3CA2"/>
    <w:rsid w:val="00EC25B5"/>
    <w:rsid w:val="00EC437B"/>
    <w:rsid w:val="00EC60C6"/>
    <w:rsid w:val="00ED74E5"/>
    <w:rsid w:val="00EF50D2"/>
    <w:rsid w:val="00EF74CF"/>
    <w:rsid w:val="00F006C0"/>
    <w:rsid w:val="00F125AF"/>
    <w:rsid w:val="00F13494"/>
    <w:rsid w:val="00F155D0"/>
    <w:rsid w:val="00F3526F"/>
    <w:rsid w:val="00F365F3"/>
    <w:rsid w:val="00F47DDB"/>
    <w:rsid w:val="00F635C8"/>
    <w:rsid w:val="00FB4264"/>
    <w:rsid w:val="00FC1724"/>
    <w:rsid w:val="00FD7B61"/>
    <w:rsid w:val="00FF3D55"/>
    <w:rsid w:val="73FE08ED"/>
    <w:rsid w:val="78F9A826"/>
    <w:rsid w:val="7DFBAE61"/>
    <w:rsid w:val="F5BFE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EBBEB65"/>
  <w15:docId w15:val="{0E5D65E4-82AD-468E-AC56-DF3B981AB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unhideWhenUsed="1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361" w:lineRule="auto"/>
      <w:ind w:left="10" w:right="71" w:hanging="10"/>
      <w:jc w:val="both"/>
    </w:pPr>
    <w:rPr>
      <w:rFonts w:ascii="Times New Roman" w:eastAsia="Times New Roman" w:hAnsi="Times New Roman" w:cs="Times New Roman"/>
      <w:color w:val="000000"/>
      <w:sz w:val="24"/>
      <w:szCs w:val="22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59" w:lineRule="auto"/>
      <w:ind w:left="10" w:hanging="10"/>
      <w:jc w:val="both"/>
      <w:outlineLvl w:val="0"/>
    </w:pPr>
    <w:rPr>
      <w:rFonts w:ascii="Times New Roman" w:eastAsia="Times New Roman" w:hAnsi="Times New Roman" w:cs="Times New Roman"/>
      <w:b/>
      <w:color w:val="000000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0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customStyle="1" w:styleId="pf0">
    <w:name w:val="pf0"/>
    <w:basedOn w:val="Normal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  <w:lang w:bidi="ta-IN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0A"/>
    <w:rPr>
      <w:rFonts w:ascii="Times New Roman" w:eastAsia="Times New Roman" w:hAnsi="Times New Roman" w:cs="Times New Roman"/>
      <w:color w:val="000000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49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0A"/>
    <w:rPr>
      <w:rFonts w:ascii="Times New Roman" w:eastAsia="Times New Roman" w:hAnsi="Times New Roman" w:cs="Times New Roman"/>
      <w:color w:val="000000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33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rasha Nuwandi</cp:lastModifiedBy>
  <cp:revision>2</cp:revision>
  <cp:lastPrinted>2024-07-24T16:51:00Z</cp:lastPrinted>
  <dcterms:created xsi:type="dcterms:W3CDTF">2026-04-09T10:15:00Z</dcterms:created>
  <dcterms:modified xsi:type="dcterms:W3CDTF">2026-04-0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718a01af1bf4afa7811c2e9b6f7073de9faee0aeafc2df603b6d96eea715fe</vt:lpwstr>
  </property>
  <property fmtid="{D5CDD505-2E9C-101B-9397-08002B2CF9AE}" pid="3" name="KSOProductBuildVer">
    <vt:lpwstr>1033-6.14.0.8718</vt:lpwstr>
  </property>
  <property fmtid="{D5CDD505-2E9C-101B-9397-08002B2CF9AE}" pid="4" name="ICV">
    <vt:lpwstr>A66400991484E716B3DB5B6843A5607E_42</vt:lpwstr>
  </property>
</Properties>
</file>